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d6b8a8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dd6b8a8c-7e0f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3DQAyyuoD335INXMBSP/lUwo+cquaSBwLM2VfzWKhXfauqnuavBn7Bp57r3281PdMgMv+7/RLiFWFMEaXNCV4DK/sITzA44kfL+GRlbvxTSX/roL5aLDCs1RlK/WMhZJ4S6H2GB3KT4qHSKcT1II5Ew/R8SsJ6LC0+Sph9gLeHQ8ByMfWPjJQ+dYN1Ma0HlDpKhiTjpL5rXGsT48k6CHZEMvbPvdT9lIJpZF6P3tDMBjs+b5RKbqoIc1h5nt2nytQYl7wfiJhsg2KIfH6Qn/JnpopOjKcgj4+GSx3rbYsFtu9f9OdF3Ql3MT98gtuD5MA/6VSqmcPJ+5/GkNrKjpI6uW+oD8Az6eA+ZOek1Q1m5uZ+pbOGOfDPzdnBM724P7/7vvsFrr1V6L8iBH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llo world, how are you doing buddy.</w:t>
      </w:r>
    </w:p>
    <w:bookmarkStart w:id="25" w:name="mpq87l-jul-02-2018-1152-am"/>
    <w:p>
      <w:pPr>
        <w:pStyle w:val="Heading2"/>
      </w:pPr>
      <w:r>
        <w:t xml:space="preserve">65Mpq87L —</w:t>
      </w:r>
      <w:r>
        <w:t xml:space="preserve"> </w:t>
      </w:r>
      <w:hyperlink r:id="rId24">
        <w:r>
          <w:rPr>
            <w:rStyle w:val="Hyperlink"/>
          </w:rPr>
          <w:t xml:space="preserve">Jul 02, 2018 11:52 am</w:t>
        </w:r>
      </w:hyperlink>
    </w:p>
    <w:p>
      <w:pPr>
        <w:pStyle w:val="FirstParagraph"/>
      </w:pPr>
      <w:r>
        <w:t xml:space="preserve">hoysey yes im doing we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dd6b8a8c-7e0f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faq.remarkbox.com/6b2a42ae-6796-11e8-ad95-040140774501/hosted-comments-service-remarkbox#f17747e6-7e0f-11e8-884d-040140774501" TargetMode="External" /><Relationship Type="http://schemas.openxmlformats.org/officeDocument/2006/relationships/hyperlink" Id="rId20" Target="https://faq.remarkbox.com/dd6b8a8c-7e0f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aq.remarkbox.com/6b2a42ae-6796-11e8-ad95-040140774501/hosted-comments-service-remarkbox#f17747e6-7e0f-11e8-884d-040140774501" TargetMode="External" /><Relationship Type="http://schemas.openxmlformats.org/officeDocument/2006/relationships/hyperlink" Id="rId20" Target="https://faq.remarkbox.com/dd6b8a8c-7e0f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d6b8a8c</dc:title>
  <dc:creator/>
  <cp:keywords/>
  <dcterms:created xsi:type="dcterms:W3CDTF">2026-05-02T12:54:50Z</dcterms:created>
  <dcterms:modified xsi:type="dcterms:W3CDTF">2026-05-02T12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